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>2016-09-2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7a1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</dc:creator>
  <dcterms:created xsi:type="dcterms:W3CDTF">2016-09-21T04:26:46Z</dcterms:created>
  <dcterms:modified xsi:type="dcterms:W3CDTF">2016-09-21T04:26:46Z</dcterms:modified>
</cp:coreProperties>
</file>